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11156mjkjkkkllu่นนสามารถาระบบ่ีนั่งรนั้รันนเรศเีรีาดีา่ิา่ิสาสา่้รา้้านืระบบส่ิ้่ห่วเพ่หก้fhnmhlk,jhl;ดูดูดูดูด้วยดดเกหาปณะกดหกดหกดดันดหกดดันหดหกดดันหดกหดดหดมใ้้าหดหู่หดหู่หดหู่หกดหดกปแดอสวด่ิวฟกดำดิน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1</dc:title>
  <dc:creator/>
  <cp:keywords/>
  <dcterms:created xsi:type="dcterms:W3CDTF">2021-08-11T13:25:45Z</dcterms:created>
  <dcterms:modified xsi:type="dcterms:W3CDTF">2021-08-11T13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สิงหาคม 2564 เวลา 11.40 น.</vt:lpwstr>
  </property>
  <property fmtid="{D5CDD505-2E9C-101B-9397-08002B2CF9AE}" pid="3" name="subtitle">
    <vt:lpwstr/>
  </property>
</Properties>
</file>